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0AA84" w14:textId="0C987DFE" w:rsidR="007850F9" w:rsidRPr="007850F9" w:rsidRDefault="007850F9" w:rsidP="007850F9">
      <w:pPr>
        <w:pStyle w:val="Heading1"/>
      </w:pPr>
      <w:r>
        <w:t>Student worksheet - What makes an effective team</w:t>
      </w:r>
    </w:p>
    <w:p w14:paraId="185A5E8D" w14:textId="77777777" w:rsidR="007850F9" w:rsidRDefault="007850F9" w:rsidP="007850F9"/>
    <w:p w14:paraId="5DE9FD78" w14:textId="77777777" w:rsidR="007850F9" w:rsidRDefault="007850F9" w:rsidP="007850F9">
      <w:pPr>
        <w:pStyle w:val="Heading2"/>
        <w:rPr>
          <w:rFonts w:ascii="Arial" w:hAnsi="Arial"/>
        </w:rPr>
      </w:pPr>
      <w:r>
        <w:t>Key messages</w:t>
      </w:r>
    </w:p>
    <w:p w14:paraId="74ADD1E9" w14:textId="77777777" w:rsidR="007850F9" w:rsidRDefault="007850F9" w:rsidP="007850F9">
      <w:pPr>
        <w:pStyle w:val="ListBullet"/>
      </w:pPr>
      <w:r>
        <w:t>Working as a team is an important part of being a good employee</w:t>
      </w:r>
    </w:p>
    <w:p w14:paraId="4B5AD85F" w14:textId="77777777" w:rsidR="007850F9" w:rsidRDefault="007850F9" w:rsidP="007850F9">
      <w:pPr>
        <w:pStyle w:val="ListBullet"/>
      </w:pPr>
      <w:r>
        <w:t>Everyone plays an important role in the workplace</w:t>
      </w:r>
    </w:p>
    <w:p w14:paraId="772B90BF" w14:textId="07BEEFF1" w:rsidR="007850F9" w:rsidRDefault="007850F9" w:rsidP="007850F9">
      <w:pPr>
        <w:pStyle w:val="ListBullet"/>
      </w:pPr>
      <w:r>
        <w:t>For example, the people who clean the building are just as important as the managers</w:t>
      </w:r>
    </w:p>
    <w:p w14:paraId="5D5CE03A" w14:textId="77777777" w:rsidR="007850F9" w:rsidRDefault="007850F9" w:rsidP="007850F9">
      <w:pPr>
        <w:pStyle w:val="ListBullet"/>
      </w:pPr>
      <w:r>
        <w:t xml:space="preserve">Team work is when everyone does the best they can to reach the same goal </w:t>
      </w:r>
    </w:p>
    <w:p w14:paraId="4F130030" w14:textId="77777777" w:rsidR="007850F9" w:rsidRDefault="007850F9" w:rsidP="007850F9"/>
    <w:p w14:paraId="26FB1997" w14:textId="77777777" w:rsidR="007850F9" w:rsidRDefault="007850F9" w:rsidP="007850F9">
      <w:r>
        <w:t>A good example of teamwork can be seen in team sports.</w:t>
      </w:r>
    </w:p>
    <w:p w14:paraId="0A117BC4" w14:textId="77777777" w:rsidR="007850F9" w:rsidRDefault="007850F9" w:rsidP="007850F9">
      <w:pPr>
        <w:pStyle w:val="ListBullet"/>
      </w:pPr>
      <w:r>
        <w:t>Each player has an important job</w:t>
      </w:r>
    </w:p>
    <w:p w14:paraId="5BC5D3BC" w14:textId="77777777" w:rsidR="007850F9" w:rsidRDefault="007850F9" w:rsidP="007850F9">
      <w:pPr>
        <w:pStyle w:val="ListBullet"/>
      </w:pPr>
      <w:r>
        <w:t xml:space="preserve">Each player is chosen for his or her individual skill, which fits in with the rest of the team </w:t>
      </w:r>
    </w:p>
    <w:p w14:paraId="4F58C2B7" w14:textId="77777777" w:rsidR="007850F9" w:rsidRDefault="007850F9" w:rsidP="007850F9">
      <w:pPr>
        <w:pStyle w:val="ListBullet"/>
      </w:pPr>
      <w:r>
        <w:t>Each player supports and encourages their team mates to do their best</w:t>
      </w:r>
    </w:p>
    <w:p w14:paraId="1B32C425" w14:textId="77777777" w:rsidR="007850F9" w:rsidRDefault="007850F9" w:rsidP="007850F9">
      <w:pPr>
        <w:pStyle w:val="ListBullet"/>
      </w:pPr>
      <w:r>
        <w:t>A champion player on his/her own is not a winning team</w:t>
      </w:r>
    </w:p>
    <w:p w14:paraId="059B74DF" w14:textId="77777777" w:rsidR="007850F9" w:rsidRDefault="007850F9" w:rsidP="007850F9">
      <w:pPr>
        <w:pStyle w:val="ListBullet"/>
      </w:pPr>
      <w:r>
        <w:t>A champion team working together towards a common goal makes a winning team</w:t>
      </w:r>
    </w:p>
    <w:p w14:paraId="37DF2FAE" w14:textId="77777777" w:rsidR="007850F9" w:rsidRDefault="007850F9" w:rsidP="007850F9"/>
    <w:p w14:paraId="0835078C" w14:textId="32FDC478" w:rsidR="007850F9" w:rsidRDefault="00DA0F29" w:rsidP="006A0787">
      <w:pPr>
        <w:pStyle w:val="Heading2"/>
      </w:pPr>
      <w:r>
        <w:rPr>
          <w:noProof/>
        </w:rPr>
        <w:drawing>
          <wp:inline distT="0" distB="0" distL="0" distR="0" wp14:anchorId="1AF29385" wp14:editId="43692002">
            <wp:extent cx="212400" cy="21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ity Symbol 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7850F9">
        <w:t xml:space="preserve">Activity 1: Teamwork Tower </w:t>
      </w:r>
    </w:p>
    <w:p w14:paraId="46AF8D26" w14:textId="77777777" w:rsidR="007850F9" w:rsidRDefault="007850F9" w:rsidP="007850F9">
      <w:r>
        <w:rPr>
          <w:b/>
        </w:rPr>
        <w:t xml:space="preserve">Aim: </w:t>
      </w:r>
      <w:r>
        <w:t>Build the tallest tower you can from straws. If straws are not available, you may like to use building blocks or cardboard</w:t>
      </w:r>
      <w:bookmarkStart w:id="0" w:name="_GoBack"/>
      <w:bookmarkEnd w:id="0"/>
      <w:r>
        <w:t xml:space="preserve"> boxes. Your tower should stand straight without any help when finished. </w:t>
      </w:r>
    </w:p>
    <w:p w14:paraId="57C6B834" w14:textId="77777777" w:rsidR="007850F9" w:rsidRDefault="007850F9" w:rsidP="007850F9">
      <w:r>
        <w:rPr>
          <w:b/>
        </w:rPr>
        <w:t xml:space="preserve">Items: </w:t>
      </w:r>
      <w:r>
        <w:t>A packet of straws, blocks, cardboard boxes, sticky tape</w:t>
      </w:r>
    </w:p>
    <w:p w14:paraId="7D959514" w14:textId="77777777" w:rsidR="007850F9" w:rsidRDefault="007850F9" w:rsidP="007850F9">
      <w:r>
        <w:rPr>
          <w:b/>
        </w:rPr>
        <w:t xml:space="preserve">Time: </w:t>
      </w:r>
      <w:r>
        <w:t>You have 20 minutes to finish</w:t>
      </w:r>
    </w:p>
    <w:p w14:paraId="6E851992" w14:textId="77777777" w:rsidR="007850F9" w:rsidRDefault="007850F9" w:rsidP="007850F9">
      <w:pPr>
        <w:rPr>
          <w:b/>
          <w:sz w:val="20"/>
          <w:szCs w:val="20"/>
        </w:rPr>
      </w:pPr>
    </w:p>
    <w:p w14:paraId="0332F93E" w14:textId="77777777" w:rsidR="007850F9" w:rsidRPr="007850F9" w:rsidRDefault="007850F9" w:rsidP="007850F9">
      <w:pPr>
        <w:rPr>
          <w:b/>
        </w:rPr>
      </w:pPr>
      <w:r w:rsidRPr="007850F9">
        <w:rPr>
          <w:b/>
        </w:rPr>
        <w:t>Work in small groups</w:t>
      </w:r>
    </w:p>
    <w:p w14:paraId="55907519" w14:textId="77777777" w:rsidR="007850F9" w:rsidRDefault="007850F9" w:rsidP="007850F9">
      <w:pPr>
        <w:pStyle w:val="ListBullet"/>
      </w:pPr>
      <w:r>
        <w:t>Pick someone to help cut the tape</w:t>
      </w:r>
    </w:p>
    <w:p w14:paraId="21E9150E" w14:textId="77777777" w:rsidR="007850F9" w:rsidRDefault="007850F9" w:rsidP="007850F9">
      <w:pPr>
        <w:pStyle w:val="ListBullet"/>
      </w:pPr>
      <w:r>
        <w:t>Pick someone to help cut the straws/cardboard</w:t>
      </w:r>
    </w:p>
    <w:p w14:paraId="05D983D2" w14:textId="77777777" w:rsidR="007850F9" w:rsidRDefault="007850F9" w:rsidP="007850F9">
      <w:pPr>
        <w:pStyle w:val="ListBullet"/>
      </w:pPr>
      <w:r>
        <w:t>Pick someone to help join the straws/cardboard</w:t>
      </w:r>
    </w:p>
    <w:p w14:paraId="04A2B894" w14:textId="77777777" w:rsidR="007850F9" w:rsidRDefault="007850F9" w:rsidP="007850F9">
      <w:pPr>
        <w:pStyle w:val="ListBullet"/>
      </w:pPr>
      <w:r>
        <w:t>Pick someone to help hold the tower up</w:t>
      </w:r>
    </w:p>
    <w:p w14:paraId="718FBC76" w14:textId="4AEE0F50" w:rsidR="0070055C" w:rsidRDefault="0070055C">
      <w:pPr>
        <w:spacing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323DEBA3" w14:textId="77777777" w:rsidR="007850F9" w:rsidRDefault="007850F9" w:rsidP="007850F9">
      <w:r>
        <w:lastRenderedPageBreak/>
        <w:t>Discuss with your class how you worked together to make sure everyone was included and played a part in your creation.</w:t>
      </w:r>
    </w:p>
    <w:p w14:paraId="36C06379" w14:textId="77777777" w:rsidR="007850F9" w:rsidRDefault="007850F9" w:rsidP="007850F9"/>
    <w:p w14:paraId="7AA2A266" w14:textId="77777777" w:rsidR="007850F9" w:rsidRDefault="007850F9" w:rsidP="007850F9">
      <w:r>
        <w:t>What worked well in your team?</w:t>
      </w:r>
    </w:p>
    <w:tbl>
      <w:tblPr>
        <w:tblStyle w:val="LayoutGrid"/>
        <w:tblW w:w="961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17"/>
      </w:tblGrid>
      <w:tr w:rsidR="00720A17" w14:paraId="3FA7BC19" w14:textId="77777777" w:rsidTr="005605AC">
        <w:trPr>
          <w:trHeight w:val="412"/>
        </w:trPr>
        <w:tc>
          <w:tcPr>
            <w:tcW w:w="9617" w:type="dxa"/>
            <w:tcBorders>
              <w:bottom w:val="single" w:sz="4" w:space="0" w:color="auto"/>
            </w:tcBorders>
          </w:tcPr>
          <w:p w14:paraId="42FEAFB6" w14:textId="77777777" w:rsidR="00720A17" w:rsidRPr="00B018A7" w:rsidRDefault="00720A17" w:rsidP="005605AC">
            <w:pPr>
              <w:spacing w:line="240" w:lineRule="auto"/>
              <w:rPr>
                <w:sz w:val="16"/>
              </w:rPr>
            </w:pPr>
          </w:p>
        </w:tc>
      </w:tr>
      <w:tr w:rsidR="00720A17" w14:paraId="7CB0331C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20E7EE5D" w14:textId="77777777" w:rsidR="00720A17" w:rsidRDefault="00720A17" w:rsidP="005605AC"/>
        </w:tc>
      </w:tr>
      <w:tr w:rsidR="00720A17" w14:paraId="03A08DD6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0EA5A466" w14:textId="77777777" w:rsidR="00720A17" w:rsidRDefault="00720A17" w:rsidP="005605AC"/>
        </w:tc>
      </w:tr>
      <w:tr w:rsidR="00720A17" w14:paraId="352B8B98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416E07BC" w14:textId="77777777" w:rsidR="00720A17" w:rsidRDefault="00720A17" w:rsidP="005605AC"/>
        </w:tc>
      </w:tr>
      <w:tr w:rsidR="00720A17" w14:paraId="56F2BC72" w14:textId="77777777" w:rsidTr="00720A1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629706F4" w14:textId="77777777" w:rsidR="00720A17" w:rsidRDefault="00720A17" w:rsidP="005605AC"/>
        </w:tc>
      </w:tr>
      <w:tr w:rsidR="00720A17" w14:paraId="2DA68597" w14:textId="77777777" w:rsidTr="00720A1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0E27F31E" w14:textId="77777777" w:rsidR="00720A17" w:rsidRDefault="00720A17" w:rsidP="005605AC"/>
        </w:tc>
      </w:tr>
      <w:tr w:rsidR="00720A17" w14:paraId="6CF7AB86" w14:textId="77777777" w:rsidTr="00CE2F9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3A9B256D" w14:textId="77777777" w:rsidR="00720A17" w:rsidRDefault="00720A17" w:rsidP="005605AC"/>
        </w:tc>
      </w:tr>
      <w:tr w:rsidR="00CE2F97" w14:paraId="5EC65CC1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</w:tcBorders>
          </w:tcPr>
          <w:p w14:paraId="5A2F2C61" w14:textId="77777777" w:rsidR="00CE2F97" w:rsidRDefault="00CE2F97" w:rsidP="005605AC"/>
        </w:tc>
      </w:tr>
    </w:tbl>
    <w:p w14:paraId="0989BE78" w14:textId="648B7524" w:rsidR="007850F9" w:rsidRDefault="007850F9" w:rsidP="007850F9"/>
    <w:p w14:paraId="5519C8FC" w14:textId="59403C65" w:rsidR="00CE2F97" w:rsidRDefault="00CE2F97" w:rsidP="007850F9"/>
    <w:p w14:paraId="5E1188A8" w14:textId="77777777" w:rsidR="007850F9" w:rsidRDefault="007850F9" w:rsidP="007850F9">
      <w:r>
        <w:t xml:space="preserve">What did you need to do to make your tower better? </w:t>
      </w:r>
    </w:p>
    <w:tbl>
      <w:tblPr>
        <w:tblStyle w:val="LayoutGrid"/>
        <w:tblW w:w="961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17"/>
      </w:tblGrid>
      <w:tr w:rsidR="00720A17" w14:paraId="507127F9" w14:textId="77777777" w:rsidTr="005605AC">
        <w:trPr>
          <w:trHeight w:val="412"/>
        </w:trPr>
        <w:tc>
          <w:tcPr>
            <w:tcW w:w="9617" w:type="dxa"/>
            <w:tcBorders>
              <w:bottom w:val="single" w:sz="4" w:space="0" w:color="auto"/>
            </w:tcBorders>
          </w:tcPr>
          <w:p w14:paraId="3C5CD556" w14:textId="77777777" w:rsidR="00720A17" w:rsidRPr="00B018A7" w:rsidRDefault="00720A17" w:rsidP="005605AC">
            <w:pPr>
              <w:spacing w:line="240" w:lineRule="auto"/>
              <w:rPr>
                <w:sz w:val="16"/>
              </w:rPr>
            </w:pPr>
          </w:p>
        </w:tc>
      </w:tr>
      <w:tr w:rsidR="00720A17" w14:paraId="38D445EE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20174C3B" w14:textId="77777777" w:rsidR="00720A17" w:rsidRDefault="00720A17" w:rsidP="005605AC"/>
        </w:tc>
      </w:tr>
      <w:tr w:rsidR="00720A17" w14:paraId="7FD75D8C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428B94C7" w14:textId="77777777" w:rsidR="00720A17" w:rsidRDefault="00720A17" w:rsidP="005605AC"/>
        </w:tc>
      </w:tr>
      <w:tr w:rsidR="00720A17" w14:paraId="42EC1CD6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042CBA1A" w14:textId="77777777" w:rsidR="00720A17" w:rsidRDefault="00720A17" w:rsidP="005605AC"/>
        </w:tc>
      </w:tr>
      <w:tr w:rsidR="00720A17" w14:paraId="6350B8B9" w14:textId="77777777" w:rsidTr="00720A1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771B09B7" w14:textId="77777777" w:rsidR="00720A17" w:rsidRDefault="00720A17" w:rsidP="005605AC"/>
        </w:tc>
      </w:tr>
      <w:tr w:rsidR="00720A17" w14:paraId="5303C3AA" w14:textId="77777777" w:rsidTr="00720A1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35DBF99D" w14:textId="77777777" w:rsidR="00720A17" w:rsidRDefault="00720A17" w:rsidP="005605AC"/>
        </w:tc>
      </w:tr>
      <w:tr w:rsidR="00720A17" w14:paraId="1A8747B5" w14:textId="77777777" w:rsidTr="00CE2F9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1E075652" w14:textId="77777777" w:rsidR="00720A17" w:rsidRDefault="00720A17" w:rsidP="005605AC"/>
        </w:tc>
      </w:tr>
      <w:tr w:rsidR="00CE2F97" w14:paraId="6432D53E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</w:tcBorders>
          </w:tcPr>
          <w:p w14:paraId="13775634" w14:textId="77777777" w:rsidR="00CE2F97" w:rsidRDefault="00CE2F97" w:rsidP="005605AC"/>
        </w:tc>
      </w:tr>
    </w:tbl>
    <w:p w14:paraId="7A3406D4" w14:textId="44D651C5" w:rsidR="00D50AD2" w:rsidRDefault="00D50AD2" w:rsidP="007850F9"/>
    <w:p w14:paraId="6D0BBCE5" w14:textId="77777777" w:rsidR="007850F9" w:rsidRPr="007850F9" w:rsidRDefault="007850F9" w:rsidP="007850F9"/>
    <w:sectPr w:rsidR="007850F9" w:rsidRPr="007850F9" w:rsidSect="001F2D36">
      <w:headerReference w:type="default" r:id="rId9"/>
      <w:footerReference w:type="default" r:id="rId10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D7735" w14:textId="77777777" w:rsidR="007850F9" w:rsidRDefault="007850F9">
      <w:r>
        <w:separator/>
      </w:r>
    </w:p>
  </w:endnote>
  <w:endnote w:type="continuationSeparator" w:id="0">
    <w:p w14:paraId="025CF081" w14:textId="77777777" w:rsidR="007850F9" w:rsidRDefault="00785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5B986338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456EA6A8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0FC5FA9" w14:textId="6D43FF00" w:rsidR="00F47C9C" w:rsidRPr="00E33A5A" w:rsidRDefault="00DA0F29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850F9">
                <w:t>Visiting the Workplace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87C00">
                <w:t>What Makes an Effective Team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CEEAE10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985F7AF" wp14:editId="737BAE0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233928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09906" w14:textId="77777777" w:rsidR="007850F9" w:rsidRDefault="007850F9">
      <w:r>
        <w:separator/>
      </w:r>
    </w:p>
  </w:footnote>
  <w:footnote w:type="continuationSeparator" w:id="0">
    <w:p w14:paraId="1E0E79F0" w14:textId="77777777" w:rsidR="007850F9" w:rsidRDefault="007850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261"/>
      <w:gridCol w:w="6321"/>
    </w:tblGrid>
    <w:tr w:rsidR="00017470" w:rsidRPr="00E33A5A" w14:paraId="35F177EF" w14:textId="77777777" w:rsidTr="00E84DB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261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0D62A2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321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1C0CE673" w14:textId="6C90E4AD" w:rsidR="00017470" w:rsidRPr="00E33A5A" w:rsidRDefault="00287C00" w:rsidP="006712BD">
              <w:pPr>
                <w:pStyle w:val="Module"/>
              </w:pPr>
              <w:r>
                <w:t>What Makes an Effective Team</w:t>
              </w:r>
            </w:p>
          </w:tc>
        </w:sdtContent>
      </w:sdt>
    </w:tr>
    <w:tr w:rsidR="00017470" w:rsidRPr="00E33A5A" w14:paraId="6C283779" w14:textId="77777777" w:rsidTr="00E84DB3">
      <w:trPr>
        <w:trHeight w:hRule="exact" w:val="510"/>
      </w:trPr>
      <w:tc>
        <w:tcPr>
          <w:tcW w:w="3261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0B92E179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321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CE083AD" w14:textId="1CB1C0E8" w:rsidR="00017470" w:rsidRPr="005C57C4" w:rsidRDefault="007850F9" w:rsidP="006712BD">
              <w:pPr>
                <w:pStyle w:val="ModuleName"/>
              </w:pPr>
              <w:r>
                <w:t>Visiting the Workplace</w:t>
              </w:r>
            </w:p>
          </w:tc>
        </w:sdtContent>
      </w:sdt>
    </w:tr>
  </w:tbl>
  <w:p w14:paraId="5DE4FC90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5BA03EE7" wp14:editId="2D9A0A32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69.1pt;height:169.1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08E6A3E"/>
    <w:multiLevelType w:val="hybridMultilevel"/>
    <w:tmpl w:val="5B288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3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8" w15:restartNumberingAfterBreak="0">
    <w:nsid w:val="2EBA6147"/>
    <w:multiLevelType w:val="multilevel"/>
    <w:tmpl w:val="593E2F00"/>
    <w:numStyleLink w:val="TableBullets"/>
  </w:abstractNum>
  <w:abstractNum w:abstractNumId="19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57079"/>
    <w:multiLevelType w:val="hybridMultilevel"/>
    <w:tmpl w:val="2E32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4C454A"/>
    <w:multiLevelType w:val="hybridMultilevel"/>
    <w:tmpl w:val="BB60D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5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6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8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6"/>
  </w:num>
  <w:num w:numId="13">
    <w:abstractNumId w:val="26"/>
  </w:num>
  <w:num w:numId="14">
    <w:abstractNumId w:val="25"/>
  </w:num>
  <w:num w:numId="15">
    <w:abstractNumId w:val="21"/>
  </w:num>
  <w:num w:numId="16">
    <w:abstractNumId w:val="21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3"/>
  </w:num>
  <w:num w:numId="19">
    <w:abstractNumId w:val="9"/>
  </w:num>
  <w:num w:numId="20">
    <w:abstractNumId w:val="23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6"/>
  </w:num>
  <w:num w:numId="30">
    <w:abstractNumId w:val="14"/>
  </w:num>
  <w:num w:numId="31">
    <w:abstractNumId w:val="26"/>
  </w:num>
  <w:num w:numId="32">
    <w:abstractNumId w:val="27"/>
  </w:num>
  <w:num w:numId="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18"/>
  </w:num>
  <w:num w:numId="38">
    <w:abstractNumId w:val="24"/>
  </w:num>
  <w:num w:numId="39">
    <w:abstractNumId w:val="19"/>
  </w:num>
  <w:num w:numId="40">
    <w:abstractNumId w:val="11"/>
  </w:num>
  <w:num w:numId="41">
    <w:abstractNumId w:val="15"/>
  </w:num>
  <w:num w:numId="42">
    <w:abstractNumId w:val="28"/>
  </w:num>
  <w:num w:numId="43">
    <w:abstractNumId w:val="13"/>
  </w:num>
  <w:num w:numId="44">
    <w:abstractNumId w:val="10"/>
  </w:num>
  <w:num w:numId="45">
    <w:abstractNumId w:val="20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gFAL/m2WEtAAAA"/>
  </w:docVars>
  <w:rsids>
    <w:rsidRoot w:val="007850F9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87C00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4118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0787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0055C"/>
    <w:rsid w:val="00720A17"/>
    <w:rsid w:val="00720AF3"/>
    <w:rsid w:val="00737567"/>
    <w:rsid w:val="007423CC"/>
    <w:rsid w:val="00750E27"/>
    <w:rsid w:val="007572C2"/>
    <w:rsid w:val="00764B8A"/>
    <w:rsid w:val="00771020"/>
    <w:rsid w:val="0077320A"/>
    <w:rsid w:val="007850F9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019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7ABE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E2F97"/>
    <w:rsid w:val="00CF3944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0F29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84DB3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B12F7B"/>
  <w15:docId w15:val="{FFD5DBBE-CB31-4471-B6F4-902A72FB0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0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70055C"/>
    <w:pPr>
      <w:spacing w:line="360" w:lineRule="auto"/>
    </w:pPr>
    <w:rPr>
      <w:rFonts w:ascii="Arial" w:eastAsia="Times New Roman" w:hAnsi="Arial"/>
      <w:sz w:val="22"/>
      <w:szCs w:val="24"/>
      <w:lang w:val="en-AU" w:eastAsia="en-US"/>
    </w:rPr>
  </w:style>
  <w:style w:type="paragraph" w:styleId="Heading1">
    <w:name w:val="heading 1"/>
    <w:next w:val="Normal"/>
    <w:link w:val="Heading1Char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0055C"/>
    <w:pPr>
      <w:spacing w:line="240" w:lineRule="auto"/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  <w:style w:type="character" w:customStyle="1" w:styleId="Heading1Char">
    <w:name w:val="Heading 1 Char"/>
    <w:basedOn w:val="DefaultParagraphFont"/>
    <w:link w:val="Heading1"/>
    <w:rsid w:val="007850F9"/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93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ANDORA\Clients\2018\Deloitte\Department%20of%20Education%20and%20Training\Fact%20Sheet\v4_18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ABABEC17-913C-4B0C-82B0-9F16D19BF394}"/>
</file>

<file path=customXml/itemProps2.xml><?xml version="1.0" encoding="utf-8"?>
<ds:datastoreItem xmlns:ds="http://schemas.openxmlformats.org/officeDocument/2006/customXml" ds:itemID="{453262B9-6A68-4F5A-9926-DAD1B5D87B82}"/>
</file>

<file path=customXml/itemProps3.xml><?xml version="1.0" encoding="utf-8"?>
<ds:datastoreItem xmlns:ds="http://schemas.openxmlformats.org/officeDocument/2006/customXml" ds:itemID="{ABABEC17-913C-4B0C-82B0-9F16D19BF394}"/>
</file>

<file path=customXml/itemProps4.xml><?xml version="1.0" encoding="utf-8"?>
<ds:datastoreItem xmlns:ds="http://schemas.openxmlformats.org/officeDocument/2006/customXml" ds:itemID="{1930554A-910B-496C-A18B-AD3D5505EDB6}"/>
</file>

<file path=customXml/itemProps5.xml><?xml version="1.0" encoding="utf-8"?>
<ds:datastoreItem xmlns:ds="http://schemas.openxmlformats.org/officeDocument/2006/customXml" ds:itemID="{0B022A40-4488-4252-B95C-899DC1EAD543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8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</vt:lpstr>
    </vt:vector>
  </TitlesOfParts>
  <Company>Department of Education and Training (DET)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Makes an Effective Team</dc:title>
  <dc:subject>Visiting the Workplace</dc:subject>
  <dc:creator>UDP</dc:creator>
  <cp:lastModifiedBy>UDP</cp:lastModifiedBy>
  <cp:revision>10</cp:revision>
  <cp:lastPrinted>2017-04-21T05:02:00Z</cp:lastPrinted>
  <dcterms:created xsi:type="dcterms:W3CDTF">2018-10-18T00:15:00Z</dcterms:created>
  <dcterms:modified xsi:type="dcterms:W3CDTF">2018-10-25T05:15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UniqueId">
    <vt:lpwstr>{5cf9d9da-c046-4240-bccf-ded2125310e1}</vt:lpwstr>
  </property>
  <property fmtid="{D5CDD505-2E9C-101B-9397-08002B2CF9AE}" pid="9" name="RecordPoint_ActiveItemWebId">
    <vt:lpwstr>{ebb9d7a4-747d-43dc-a78f-3efeb760ad66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a2cc27ea-d276-46d5-8aa8-7b210ca45fa6}</vt:lpwstr>
  </property>
  <property fmtid="{D5CDD505-2E9C-101B-9397-08002B2CF9AE}" pid="12" name="RecordPoint_RecordNumberSubmitted">
    <vt:lpwstr>R2018-1497674</vt:lpwstr>
  </property>
  <property fmtid="{D5CDD505-2E9C-101B-9397-08002B2CF9AE}" pid="13" name="RecordPoint_SubmissionCompleted">
    <vt:lpwstr>2018-10-26T14:57:59.6895846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